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bookmarkStart w:id="0" w:name="_GoBack"/>
      <w:bookmarkEnd w:id="0"/>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5542D97E" w14:textId="77777777" w:rsidR="00D62E27" w:rsidRPr="000F482B" w:rsidRDefault="00D62E27" w:rsidP="00504E4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7FEF9A99"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To: </w:t>
      </w:r>
      <w:r w:rsidRPr="00504E47">
        <w:rPr>
          <w:rFonts w:ascii="Arial" w:eastAsia="Times New Roman" w:hAnsi="Arial" w:cs="Arial"/>
          <w:color w:val="000000"/>
          <w:sz w:val="20"/>
          <w:szCs w:val="20"/>
          <w:lang w:eastAsia="en-PH"/>
        </w:rPr>
        <w:t xml:space="preserve">Adam C Bouloukos, </w:t>
      </w:r>
      <w:r w:rsidR="00D62E27" w:rsidRPr="00504E47">
        <w:rPr>
          <w:rFonts w:ascii="Arial" w:eastAsia="Times New Roman" w:hAnsi="Arial" w:cs="Arial"/>
          <w:color w:val="000000"/>
          <w:sz w:val="20"/>
          <w:szCs w:val="20"/>
          <w:lang w:eastAsia="en-PH"/>
        </w:rPr>
        <w:t>Resident Representative</w:t>
      </w:r>
    </w:p>
    <w:p w14:paraId="6057CF19" w14:textId="1F620CA0"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00D62E27" w:rsidRPr="000F482B">
        <w:rPr>
          <w:rFonts w:ascii="Arial" w:eastAsia="Times New Roman" w:hAnsi="Arial" w:cs="Arial"/>
          <w:color w:val="000000"/>
          <w:sz w:val="20"/>
          <w:szCs w:val="20"/>
          <w:lang w:eastAsia="en-PH"/>
        </w:rPr>
        <w:t>United Nations Development Programme</w:t>
      </w:r>
      <w:r w:rsidR="00D62E27" w:rsidRPr="00504E47">
        <w:rPr>
          <w:rFonts w:ascii="Arial" w:eastAsia="Times New Roman" w:hAnsi="Arial" w:cs="Arial"/>
          <w:color w:val="000000"/>
          <w:sz w:val="20"/>
          <w:szCs w:val="20"/>
          <w:lang w:eastAsia="en-PH"/>
        </w:rPr>
        <w:t xml:space="preserve"> </w:t>
      </w:r>
    </w:p>
    <w:p w14:paraId="23B0E77F" w14:textId="1E1F0D6C"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Pr="00504E47">
        <w:rPr>
          <w:rFonts w:ascii="Arial" w:eastAsia="Times New Roman" w:hAnsi="Arial" w:cs="Arial"/>
          <w:color w:val="000000"/>
          <w:sz w:val="20"/>
          <w:szCs w:val="20"/>
          <w:lang w:eastAsia="en-PH"/>
        </w:rPr>
        <w:t>Saudi Arabia Office</w:t>
      </w:r>
      <w:r>
        <w:rPr>
          <w:rFonts w:ascii="Arial" w:eastAsia="Times New Roman" w:hAnsi="Arial" w:cs="Arial"/>
          <w:color w:val="000000"/>
          <w:sz w:val="20"/>
          <w:szCs w:val="20"/>
          <w:lang w:eastAsia="en-PH"/>
        </w:rPr>
        <w:t xml:space="preserve"> </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r w:rsidRPr="00D0425F">
        <w:rPr>
          <w:rFonts w:ascii="Arial" w:eastAsia="Times New Roman" w:hAnsi="Arial" w:cs="Arial"/>
          <w:color w:val="000000"/>
          <w:sz w:val="20"/>
          <w:szCs w:val="20"/>
          <w:lang w:eastAsia="en-PH"/>
        </w:rPr>
        <w:t>];</w:t>
      </w:r>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also read, understood and hereby accept UNDP’s General Conditions of Contract for the Services of the Individual Contractors;</w:t>
      </w:r>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ereby propose my services and I confirm my interest in performing the assignment through the submission of my CV which I have duly signed and attached hereto as Annex 1;</w:t>
      </w:r>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r w:rsidRPr="00D0425F">
        <w:rPr>
          <w:rFonts w:ascii="Arial" w:eastAsia="Times New Roman" w:hAnsi="Arial" w:cs="Arial"/>
          <w:color w:val="000000"/>
          <w:sz w:val="20"/>
          <w:szCs w:val="20"/>
          <w:lang w:eastAsia="en-PH"/>
        </w:rPr>
        <w:t>;</w:t>
      </w:r>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1"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1"/>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For your evaluation, the breakdown of the abovementioned all-inclusive amount is attached hereto as Annex 2;</w:t>
      </w:r>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I recognize that the payment of the abovementioned amounts due to me shall be based on my delivery of outputs within the timeframe specified in the TOR, which shall be subject to UNDP's review, acceptance and payment certification procedures;</w:t>
      </w:r>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deadlin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
    <w:p w14:paraId="76150C2C" w14:textId="77777777" w:rsidR="00D62E27" w:rsidRPr="000F482B" w:rsidRDefault="00D62E27" w:rsidP="00D62E27">
      <w:pPr>
        <w:pStyle w:val="ListParagraph"/>
        <w:rPr>
          <w:rFonts w:ascii="Arial" w:hAnsi="Arial" w:cs="Arial"/>
          <w:sz w:val="20"/>
          <w:szCs w:val="20"/>
        </w:rPr>
      </w:pP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UNDP;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UNDP;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organization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2"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2"/>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3"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3"/>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ined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0CCF273F" w14:textId="77777777" w:rsidR="00D62E27" w:rsidRPr="000F482B" w:rsidRDefault="00D62E27" w:rsidP="00396C6B">
            <w:pPr>
              <w:spacing w:after="0" w:line="240" w:lineRule="auto"/>
              <w:jc w:val="both"/>
              <w:rPr>
                <w:rFonts w:ascii="Arial" w:eastAsia="Calibri" w:hAnsi="Arial" w:cs="Arial"/>
                <w:snapToGrid w:val="0"/>
                <w:sz w:val="20"/>
                <w:szCs w:val="20"/>
              </w:rPr>
            </w:pPr>
          </w:p>
          <w:p w14:paraId="02214E51"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00396C6B">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00396C6B">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00396C6B">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00396C6B">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00396C6B">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USD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A3CFD" w14:textId="77777777" w:rsidR="00942ED5" w:rsidRDefault="00942ED5" w:rsidP="005F5227">
      <w:pPr>
        <w:spacing w:after="0" w:line="240" w:lineRule="auto"/>
      </w:pPr>
      <w:r>
        <w:separator/>
      </w:r>
    </w:p>
  </w:endnote>
  <w:endnote w:type="continuationSeparator" w:id="0">
    <w:p w14:paraId="6E833578" w14:textId="77777777" w:rsidR="00942ED5" w:rsidRDefault="00942ED5"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5C5B0" w14:textId="77777777" w:rsidR="00942ED5" w:rsidRDefault="00942ED5" w:rsidP="005F5227">
      <w:pPr>
        <w:spacing w:after="0" w:line="240" w:lineRule="auto"/>
      </w:pPr>
      <w:r>
        <w:separator/>
      </w:r>
    </w:p>
  </w:footnote>
  <w:footnote w:type="continuationSeparator" w:id="0">
    <w:p w14:paraId="56C3251D" w14:textId="77777777" w:rsidR="00942ED5" w:rsidRDefault="00942ED5"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wNzC0MDY2MjRT0lEKTi0uzszPAykwrAUAvNvVsywAAAA="/>
  </w:docVars>
  <w:rsids>
    <w:rsidRoot w:val="00EF5136"/>
    <w:rsid w:val="00024E69"/>
    <w:rsid w:val="00030B0F"/>
    <w:rsid w:val="000326A6"/>
    <w:rsid w:val="000C0177"/>
    <w:rsid w:val="000D26DF"/>
    <w:rsid w:val="000E611D"/>
    <w:rsid w:val="000F53CE"/>
    <w:rsid w:val="00120E7D"/>
    <w:rsid w:val="001334FA"/>
    <w:rsid w:val="0014409B"/>
    <w:rsid w:val="00172D1E"/>
    <w:rsid w:val="00182727"/>
    <w:rsid w:val="00182FE6"/>
    <w:rsid w:val="00193851"/>
    <w:rsid w:val="001A12CE"/>
    <w:rsid w:val="001D1E99"/>
    <w:rsid w:val="002155D7"/>
    <w:rsid w:val="0022574B"/>
    <w:rsid w:val="00242AB6"/>
    <w:rsid w:val="00263221"/>
    <w:rsid w:val="00263677"/>
    <w:rsid w:val="0027060A"/>
    <w:rsid w:val="002940C3"/>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4E47"/>
    <w:rsid w:val="005050B5"/>
    <w:rsid w:val="00524E47"/>
    <w:rsid w:val="005276B3"/>
    <w:rsid w:val="005456BB"/>
    <w:rsid w:val="00573461"/>
    <w:rsid w:val="005814AA"/>
    <w:rsid w:val="005A5DD2"/>
    <w:rsid w:val="005F5227"/>
    <w:rsid w:val="00624590"/>
    <w:rsid w:val="00642692"/>
    <w:rsid w:val="00697619"/>
    <w:rsid w:val="006C6F4D"/>
    <w:rsid w:val="006C7C0D"/>
    <w:rsid w:val="00730C8D"/>
    <w:rsid w:val="00747462"/>
    <w:rsid w:val="007B1ECF"/>
    <w:rsid w:val="007C3902"/>
    <w:rsid w:val="007D5391"/>
    <w:rsid w:val="007E2056"/>
    <w:rsid w:val="00802478"/>
    <w:rsid w:val="00823BB0"/>
    <w:rsid w:val="0089480E"/>
    <w:rsid w:val="00897BC1"/>
    <w:rsid w:val="008C21A5"/>
    <w:rsid w:val="008D6243"/>
    <w:rsid w:val="0090658D"/>
    <w:rsid w:val="009230C7"/>
    <w:rsid w:val="00942ED5"/>
    <w:rsid w:val="00954DFC"/>
    <w:rsid w:val="00982932"/>
    <w:rsid w:val="0099180E"/>
    <w:rsid w:val="009A018B"/>
    <w:rsid w:val="009D7C41"/>
    <w:rsid w:val="00A001E1"/>
    <w:rsid w:val="00A42DA9"/>
    <w:rsid w:val="00A461A6"/>
    <w:rsid w:val="00A72DF2"/>
    <w:rsid w:val="00A73062"/>
    <w:rsid w:val="00A8202E"/>
    <w:rsid w:val="00A82042"/>
    <w:rsid w:val="00AA2AA4"/>
    <w:rsid w:val="00B07396"/>
    <w:rsid w:val="00B2460D"/>
    <w:rsid w:val="00B367DD"/>
    <w:rsid w:val="00B4199B"/>
    <w:rsid w:val="00B574E9"/>
    <w:rsid w:val="00B86CEF"/>
    <w:rsid w:val="00BB7871"/>
    <w:rsid w:val="00BD2ED6"/>
    <w:rsid w:val="00BD49AB"/>
    <w:rsid w:val="00BE6DC3"/>
    <w:rsid w:val="00C256FF"/>
    <w:rsid w:val="00C34399"/>
    <w:rsid w:val="00C51732"/>
    <w:rsid w:val="00C7398D"/>
    <w:rsid w:val="00C865FF"/>
    <w:rsid w:val="00CF5B39"/>
    <w:rsid w:val="00D0425F"/>
    <w:rsid w:val="00D409F4"/>
    <w:rsid w:val="00D416D6"/>
    <w:rsid w:val="00D4346E"/>
    <w:rsid w:val="00D50297"/>
    <w:rsid w:val="00D62E27"/>
    <w:rsid w:val="00DA111B"/>
    <w:rsid w:val="00E165D4"/>
    <w:rsid w:val="00E20F34"/>
    <w:rsid w:val="00E5108B"/>
    <w:rsid w:val="00E867D7"/>
    <w:rsid w:val="00E93413"/>
    <w:rsid w:val="00EC5259"/>
    <w:rsid w:val="00EF006E"/>
    <w:rsid w:val="00EF4D9E"/>
    <w:rsid w:val="00EF5136"/>
    <w:rsid w:val="00F030C5"/>
    <w:rsid w:val="00F21E8C"/>
    <w:rsid w:val="00F46995"/>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English</UNDP_POPP_DOCUMENT_LANGUAG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UNDP_POPP_NOTE xmlns="8264c5cc-ec60-4b56-8111-ce635d3d139a" xsi:nil="true"/>
    <UNDP_POPP_BUSINESSUNITID_HIDDEN xmlns="8264c5cc-ec60-4b56-8111-ce635d3d139a" xsi:nil="true"/>
    <UNDP_POPP_TITLE_EN xmlns="8264c5cc-ec60-4b56-8111-ce635d3d139a">Individual Contract_Offerors Letter to UNDP Confirming Interest and Availabilit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1757</_dlc_DocId>
    <_dlc_DocIdUrl xmlns="8264c5cc-ec60-4b56-8111-ce635d3d139a">
      <Url>https://popp.undp.org/_layouts/15/DocIdRedir.aspx?ID=POPP-11-1757</Url>
      <Description>POPP-11-1757</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POPPIsArchived xmlns="e560140e-7b2f-4392-90df-e7567e3021a3">false</POPPIsArchiv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0d76bf95205885e889ae1138f5ba917">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eccd6d3b888a2087d2269780bc85b2a4"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B1F62-0779-4A5E-8ED7-8BFEC268DBD8}">
  <ds:schemaRefs>
    <ds:schemaRef ds:uri="http://schemas.microsoft.com/sharepoint/events"/>
  </ds:schemaRefs>
</ds:datastoreItem>
</file>

<file path=customXml/itemProps2.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3.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4.xml><?xml version="1.0" encoding="utf-8"?>
<ds:datastoreItem xmlns:ds="http://schemas.openxmlformats.org/officeDocument/2006/customXml" ds:itemID="{7E41E882-132E-4D65-9E7E-F24377F94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317317-6E10-4029-80F6-3A043E418671}">
  <ds:schemaRefs>
    <ds:schemaRef ds:uri="office.server.policy"/>
  </ds:schemaRefs>
</ds:datastoreItem>
</file>

<file path=customXml/itemProps6.xml><?xml version="1.0" encoding="utf-8"?>
<ds:datastoreItem xmlns:ds="http://schemas.openxmlformats.org/officeDocument/2006/customXml" ds:itemID="{42A3A377-6C4E-4BF6-9818-6C302F529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8</Words>
  <Characters>6024</Characters>
  <Application>Microsoft Office Word</Application>
  <DocSecurity>0</DocSecurity>
  <Lines>154</Lines>
  <Paragraphs>7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Mohammed Abbas</cp:lastModifiedBy>
  <cp:revision>2</cp:revision>
  <dcterms:created xsi:type="dcterms:W3CDTF">2020-12-28T13:34:00Z</dcterms:created>
  <dcterms:modified xsi:type="dcterms:W3CDTF">2020-12-2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